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pec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ave (Agave) salm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ave asperr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ave m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ave tenu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aranthus hybri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aranthus hypochondria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aranthus palm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aranthus retroflex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anas com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nona cherim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nona glob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 acer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 alb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 crenat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 crist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 henrickson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 pa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 pentaschi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 pub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noda thurb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achis hypoga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yrsonima crass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landrinia ci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avalia acum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avalia vill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psicum annu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psicum chin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psicum rhomboid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ica papa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simiroa edu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simiroa pub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phalocereus polylop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nopodium 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nopodium berlandi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nopodium fremon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nopodium graveol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nopodium mur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nidoscolus aconitifol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nidoscolus albi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nidoscolus angustid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nidoscolus multilob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dea alb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dea emor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ataegus gracil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ataeg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ataegus ros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escentia a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otalar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otalaria mollic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otalaria pum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otalaria rotun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otalaria sagitta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 argyrospe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 f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 foetidiss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 max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 palm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 peda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 pe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curbita rad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hlia cocc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hlia imperia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hlia line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hlia merck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hlia pin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hlia scapig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hlia scapiger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hlia tub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 convolvulac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 cymos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 duges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 galeott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 milit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 pringl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 remot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 subtomen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corea ulin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pyros nig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pyros palm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ospyros tex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ysphania ambros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hinopepon racem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altern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beecheyan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bonpland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carlin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cervantes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column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com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grac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gramin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heterophyl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long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mex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pectin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yngium serr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antisyphil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anych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bertero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bifurc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cam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cinera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collet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cotin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cumbr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cuphospe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dens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dent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dioe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dioscore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exstip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fedde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furcil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gram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heter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hi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humay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hyper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hyssop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indivi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lac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line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macrop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ma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mendez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microm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no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nut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ocymoid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ophthalm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pe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potos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prost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pulcherr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rad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serp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serr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sphaerorhi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stictosp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subpelt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subren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succeda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tanquahu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umbell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veller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verm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villif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uphorbia xal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ssypium hirsu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lianthus annu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lianthus lacini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locereus und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ptis mutab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ptis pect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ptis tomen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ptis urtic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al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arbor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aristolochi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batat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batat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cai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capillac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cardi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car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cholu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cie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costel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crist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decaspe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dumeto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eme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hartwe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hederac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heder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ind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jala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la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len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lindheim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long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lozan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madr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muric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muruc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n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orizab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paras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pauc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plummer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pro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pub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purp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quamoc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rupic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rzedowsk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sagitt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st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suaveol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tern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tr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tril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pomoea wolcott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acaratia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altomata procum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genaria sice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pidium densiflo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pidium didy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pidium schaffn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pidium sordid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pidium virgi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ihot caud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ihot esculen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ihot pringl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ihot rhomboid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lothria pend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yrtillocactus geometriz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cotiana obtus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cotiana plumbagin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cotiana repa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cotiana taba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atro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cantabrig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cochenillif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decum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depre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dura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elizondo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engelmann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ficus-ind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fuli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guilan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hyptiacant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jalis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joconos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lasiacant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leucotric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macrocen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megacant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microdas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phaeacant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pilif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pub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rastr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ri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robu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spinulif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stenopet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streptacant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tomen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velut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x cochin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untia zamudio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chycereus pringl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chyrhizus er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siflora bryon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siflora edu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siflora exsud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siflora foet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siflora suber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siflora subpelt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sea amer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sea chamisson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sea liebmann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acutifol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coccin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leptostachy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lu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ma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microcarp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pedicel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pluriflo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scabrel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seolus zimapan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salis (Rydbergis) crass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salis (Rydbergis) heder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salis (Rydbergis) pat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salis (Rydbergis) philadelph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salis peruv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salis visc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tolacca amer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tolacca icos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tolacca oct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ytolacca rug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devo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dura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greg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lawson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lei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lumholtz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montezu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o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pat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pringl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pseudostrob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Pinus) teoco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Strobus) cembr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nus (Strobus) maximartinez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per amala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per auri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per margin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lyclathra cucumer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ophyllum color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ophyllum lin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ophyllum ruder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ophyllum viridiflo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ulaca grand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ulaca halim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ulaca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ulaca olerac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ulaca pil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unus micr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unus pers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unus rham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unus serot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sidium guaja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bus adenotrich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bus fagifol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bus humist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bus ida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bus macvaughia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bus pringl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mex conglome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mex crisp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mex mexica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mex obtusifol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mex pulc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amariss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assur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axil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ballot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cleveland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cocc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conniv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cu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eleg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farinac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ful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heli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hirsu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hispa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involuc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iodant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jaimehinto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keerl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lavandul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leptostach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leucant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longispic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longisty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macell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melissod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micr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mis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n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ores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pat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podad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prunell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puber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pulch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purp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reflex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reg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rept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stachy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tili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unicost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via u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hium edu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(Leptostemomum) ferrugin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(Solanum) iopeta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(Solanum) lycopers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(Solanum) pseudocaps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(Solanum) pubige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(Solanum) stolonife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melong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nigresc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nig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anum umbel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rghum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rghum hale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ondias purp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nocereus gris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nocereus pru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nocereus queretaro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aeda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er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fil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foetidiss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luc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lun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micrant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palm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parr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pringl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sub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getes tenu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xodium distich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xodium mucron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psacum dactyl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psacum lanceo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Xanthosoma robus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ucca carneros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ucca decipi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ucca filif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ucca gigant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6:55:51Z</dcterms:created>
  <dcterms:modified xsi:type="dcterms:W3CDTF">2023-11-28T16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